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rPr>
          <w:lang w:val="en-US"/>
        </w:rPr>
        <w:id w:val="2043706751"/>
        <w:docPartObj>
          <w:docPartGallery w:val="Cover Pages"/>
          <w:docPartUnique/>
        </w:docPartObj>
      </w:sdtPr>
      <w:sdtContent>
        <w:p w14:paraId="44110611" w14:textId="53E6160B" w:rsidR="009F57A0" w:rsidRPr="009F57A0" w:rsidRDefault="009F57A0">
          <w:pPr>
            <w:rPr>
              <w:lang w:val="en-US"/>
            </w:rPr>
          </w:pPr>
        </w:p>
        <w:p w14:paraId="30A01642" w14:textId="4BA1531B" w:rsidR="009F57A0" w:rsidRDefault="00431C94">
          <w:pPr>
            <w:rPr>
              <w:lang w:val="en-US"/>
            </w:rPr>
          </w:pPr>
          <w:r w:rsidRPr="009F57A0">
            <w:rPr>
              <w:noProof/>
              <w:lang w:val="en-US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6F9059C" wp14:editId="7B951E6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647815" cy="7154545"/>
                    <wp:effectExtent l="0" t="0" r="0" b="0"/>
                    <wp:wrapNone/>
                    <wp:docPr id="682987114" name="Group 4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47815" cy="7154545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37322379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731AA927" w14:textId="0D508AEC" w:rsidR="009F57A0" w:rsidRDefault="00000000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Content>
                                      <w:r w:rsidR="009F57A0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Design documen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87275011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46F9059C" id="Group 4" o:spid="_x0000_s1026" style="position:absolute;margin-left:0;margin-top:0;width:523.45pt;height:563.35pt;z-index:-251657216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731AA927" w14:textId="0D508AEC" w:rsidR="009F57A0" w:rsidRDefault="000C551E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9F57A0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Design documen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 w:rsidRPr="009F57A0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4A9C3F7B" wp14:editId="1D4D037A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6647815" cy="139700"/>
                    <wp:effectExtent l="0" t="0" r="0" b="0"/>
                    <wp:wrapSquare wrapText="bothSides"/>
                    <wp:docPr id="424242600" name="Text Box 3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6647815" cy="1397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0D84217" w14:textId="146C123E" w:rsidR="009F57A0" w:rsidRDefault="009F57A0">
                                <w:pPr>
                                  <w:pStyle w:val="NoSpacing"/>
                                  <w:rPr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</w:pPr>
                                <w:r>
                                  <w:rPr>
                                    <w:caps/>
                                    <w:color w:val="7F7F7F" w:themeColor="text1" w:themeTint="80"/>
                                    <w:sz w:val="18"/>
                                    <w:szCs w:val="18"/>
                                  </w:rPr>
                                  <w:t>07/03/2024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A9C3F7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" o:spid="_x0000_s1029" type="#_x0000_t202" style="position:absolute;margin-left:0;margin-top:0;width:523.45pt;height:11pt;z-index:251662336;visibility:visible;mso-wrap-style:square;mso-width-percent:1154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1154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" filled="f" stroked="f" strokeweight=".5pt">
                    <v:textbox style="mso-fit-shape-to-text:t" inset="1in,0,86.4pt,0">
                      <w:txbxContent>
                        <w:p w14:paraId="60D84217" w14:textId="146C123E" w:rsidR="009F57A0" w:rsidRDefault="009F57A0">
                          <w:pPr>
                            <w:pStyle w:val="NoSpacing"/>
                            <w:rPr>
                              <w:color w:val="7F7F7F" w:themeColor="text1" w:themeTint="80"/>
                              <w:sz w:val="18"/>
                              <w:szCs w:val="18"/>
                            </w:rPr>
                          </w:pPr>
                          <w:r>
                            <w:rPr>
                              <w:caps/>
                              <w:color w:val="7F7F7F" w:themeColor="text1" w:themeTint="80"/>
                              <w:sz w:val="18"/>
                              <w:szCs w:val="18"/>
                            </w:rPr>
                            <w:t>07/03/2024</w:t>
                          </w:r>
                        </w:p>
                      </w:txbxContent>
                    </v:textbox>
                    <w10:wrap type="square" anchorx="page" anchory="margin"/>
                  </v:shape>
                </w:pict>
              </mc:Fallback>
            </mc:AlternateContent>
          </w:r>
          <w:r w:rsidRPr="009F57A0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2432DCE" wp14:editId="7178EC4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9000</wp14:pctPosVOffset>
                        </wp:positionV>
                      </mc:Choice>
                      <mc:Fallback>
                        <wp:positionV relativeFrom="page">
                          <wp:posOffset>8446770</wp:posOffset>
                        </wp:positionV>
                      </mc:Fallback>
                    </mc:AlternateContent>
                    <wp:extent cx="6647815" cy="479425"/>
                    <wp:effectExtent l="0" t="0" r="0" b="0"/>
                    <wp:wrapSquare wrapText="bothSides"/>
                    <wp:docPr id="555978395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6647815" cy="47942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36C4F2F" w14:textId="71E75030" w:rsidR="009F57A0" w:rsidRDefault="009F57A0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TLC Quantum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954487662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4D26AE51" w14:textId="1407369F" w:rsidR="009F57A0" w:rsidRDefault="009F57A0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Fonty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2432DCE" id="Text Box 2" o:spid="_x0000_s1030" type="#_x0000_t202" style="position:absolute;margin-left:0;margin-top:0;width:523.45pt;height:37.75pt;z-index:251661312;visibility:visible;mso-wrap-style:square;mso-width-percent:1154;mso-height-percent:0;mso-top-percent:790;mso-wrap-distance-left:9pt;mso-wrap-distance-top:0;mso-wrap-distance-right:9pt;mso-wrap-distance-bottom:0;mso-position-horizontal:center;mso-position-horizontal-relative:page;mso-position-vertical-relative:page;mso-width-percent:1154;mso-height-percent:0;mso-top-percent:79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636C4F2F" w14:textId="71E75030" w:rsidR="009F57A0" w:rsidRDefault="009F57A0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TLC Quantum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954487662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4D26AE51" w14:textId="1407369F" w:rsidR="009F57A0" w:rsidRDefault="009F57A0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Fonty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9F57A0"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30554F6C" wp14:editId="35CC5EBF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74675" cy="1044575"/>
                    <wp:effectExtent l="0" t="0" r="0" b="0"/>
                    <wp:wrapNone/>
                    <wp:docPr id="1912257302" name="Rectangle 1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74675" cy="104457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159512692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2-03-16T00:00:00Z">
                                    <w:dateFormat w:val="yyyy"/>
                                    <w:lid w:val="en-GB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D1D42E9" w14:textId="698D49C4" w:rsidR="009F57A0" w:rsidRDefault="00431C94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30554F6C" id="Rectangle 1" o:spid="_x0000_s1031" style="position:absolute;margin-left:-5.95pt;margin-top:0;width:45.25pt;height:82.25pt;z-index:251660288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159512692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2-03-16T00:00:00Z">
                              <w:dateFormat w:val="yyyy"/>
                              <w:lid w:val="en-GB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1D1D42E9" w14:textId="698D49C4" w:rsidR="009F57A0" w:rsidRDefault="00431C94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="009F57A0" w:rsidRPr="009F57A0">
            <w:rPr>
              <w:lang w:val="en-US"/>
            </w:rP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sz w:val="22"/>
          <w:szCs w:val="22"/>
          <w:lang w:val="en-GB"/>
        </w:rPr>
        <w:id w:val="-559017696"/>
        <w:docPartObj>
          <w:docPartGallery w:val="Table of Contents"/>
          <w:docPartUnique/>
        </w:docPartObj>
      </w:sdtPr>
      <w:sdtEndPr>
        <w:rPr>
          <w:rFonts w:ascii="Times New Roman" w:hAnsi="Times New Roman"/>
          <w:b/>
          <w:bCs/>
        </w:rPr>
      </w:sdtEndPr>
      <w:sdtContent>
        <w:p w14:paraId="4CB8E089" w14:textId="5509ADA5" w:rsidR="009F57A0" w:rsidRDefault="009F57A0">
          <w:pPr>
            <w:pStyle w:val="TOCHeading"/>
          </w:pPr>
          <w:r>
            <w:rPr>
              <w:lang w:val="en-GB"/>
            </w:rPr>
            <w:t>Table of Contents</w:t>
          </w:r>
        </w:p>
        <w:p w14:paraId="08A75129" w14:textId="4B346AB8" w:rsidR="00431C94" w:rsidRDefault="009F57A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0706210" w:history="1">
            <w:r w:rsidR="00431C94" w:rsidRPr="003950F9">
              <w:rPr>
                <w:rStyle w:val="Hyperlink"/>
                <w:noProof/>
                <w:lang w:val="en-US"/>
              </w:rPr>
              <w:t>Introduction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0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1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15E14287" w14:textId="04CA5702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1" w:history="1">
            <w:r w:rsidR="00431C94" w:rsidRPr="003950F9">
              <w:rPr>
                <w:rStyle w:val="Hyperlink"/>
                <w:noProof/>
                <w:lang w:val="en-US"/>
              </w:rPr>
              <w:t>Profile page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1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3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7DC1E418" w14:textId="6D5F4F1C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2" w:history="1">
            <w:r w:rsidR="00431C94" w:rsidRPr="003950F9">
              <w:rPr>
                <w:rStyle w:val="Hyperlink"/>
                <w:noProof/>
                <w:lang w:val="en-US"/>
              </w:rPr>
              <w:t>Home page (not logged in)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2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4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12586F9F" w14:textId="2839D04D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3" w:history="1">
            <w:r w:rsidR="00431C94" w:rsidRPr="003950F9">
              <w:rPr>
                <w:rStyle w:val="Hyperlink"/>
                <w:noProof/>
                <w:lang w:val="en-US"/>
              </w:rPr>
              <w:t>Home page (logged in)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3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5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65BEE6D3" w14:textId="03809D54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4" w:history="1">
            <w:r w:rsidR="00431C94" w:rsidRPr="003950F9">
              <w:rPr>
                <w:rStyle w:val="Hyperlink"/>
                <w:noProof/>
                <w:lang w:val="en-US"/>
              </w:rPr>
              <w:t>Tournament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4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6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67AA121A" w14:textId="0A1FB754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5" w:history="1">
            <w:r w:rsidR="00431C94" w:rsidRPr="003950F9">
              <w:rPr>
                <w:rStyle w:val="Hyperlink"/>
                <w:noProof/>
                <w:lang w:val="en-US"/>
              </w:rPr>
              <w:t>Search tournament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5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8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02856D67" w14:textId="1CC97876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6" w:history="1">
            <w:r w:rsidR="00431C94" w:rsidRPr="003950F9">
              <w:rPr>
                <w:rStyle w:val="Hyperlink"/>
                <w:noProof/>
                <w:lang w:val="en-US"/>
              </w:rPr>
              <w:t>Login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6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9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53C2C8DB" w14:textId="5A56B288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7" w:history="1">
            <w:r w:rsidR="00431C94" w:rsidRPr="003950F9">
              <w:rPr>
                <w:rStyle w:val="Hyperlink"/>
                <w:noProof/>
                <w:lang w:val="en-US"/>
              </w:rPr>
              <w:t>Register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7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10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72A05B7D" w14:textId="253AD2F8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18" w:history="1">
            <w:r w:rsidR="00431C94" w:rsidRPr="003950F9">
              <w:rPr>
                <w:rStyle w:val="Hyperlink"/>
                <w:noProof/>
                <w:lang w:val="en-US"/>
              </w:rPr>
              <w:t>In game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18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11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73897A85" w14:textId="3E8DE0EE" w:rsidR="00431C94" w:rsidRDefault="00000000">
          <w:pPr>
            <w:pStyle w:val="TOC1"/>
            <w:tabs>
              <w:tab w:val="right" w:leader="dot" w:pos="9062"/>
            </w:tabs>
            <w:rPr>
              <w:noProof/>
              <w:kern w:val="2"/>
              <w:lang w:eastAsia="nl-NL"/>
              <w14:ligatures w14:val="standardContextual"/>
            </w:rPr>
          </w:pPr>
          <w:hyperlink w:anchor="_Toc160706220" w:history="1">
            <w:r w:rsidR="00431C94" w:rsidRPr="003950F9">
              <w:rPr>
                <w:rStyle w:val="Hyperlink"/>
                <w:noProof/>
                <w:lang w:val="en-US"/>
              </w:rPr>
              <w:t>Admin</w:t>
            </w:r>
            <w:r w:rsidR="00431C94">
              <w:rPr>
                <w:noProof/>
                <w:webHidden/>
              </w:rPr>
              <w:tab/>
            </w:r>
            <w:r w:rsidR="00431C94">
              <w:rPr>
                <w:noProof/>
                <w:webHidden/>
              </w:rPr>
              <w:fldChar w:fldCharType="begin"/>
            </w:r>
            <w:r w:rsidR="00431C94">
              <w:rPr>
                <w:noProof/>
                <w:webHidden/>
              </w:rPr>
              <w:instrText xml:space="preserve"> PAGEREF _Toc160706220 \h </w:instrText>
            </w:r>
            <w:r w:rsidR="00431C94">
              <w:rPr>
                <w:noProof/>
                <w:webHidden/>
              </w:rPr>
            </w:r>
            <w:r w:rsidR="00431C94">
              <w:rPr>
                <w:noProof/>
                <w:webHidden/>
              </w:rPr>
              <w:fldChar w:fldCharType="separate"/>
            </w:r>
            <w:r w:rsidR="00D9642D">
              <w:rPr>
                <w:noProof/>
                <w:webHidden/>
              </w:rPr>
              <w:t>13</w:t>
            </w:r>
            <w:r w:rsidR="00431C94">
              <w:rPr>
                <w:noProof/>
                <w:webHidden/>
              </w:rPr>
              <w:fldChar w:fldCharType="end"/>
            </w:r>
          </w:hyperlink>
        </w:p>
        <w:p w14:paraId="6B8AC8F3" w14:textId="7C2E3ECB" w:rsidR="009F57A0" w:rsidRDefault="009F57A0">
          <w:r>
            <w:rPr>
              <w:b/>
              <w:bCs/>
              <w:lang w:val="en-GB"/>
            </w:rPr>
            <w:fldChar w:fldCharType="end"/>
          </w:r>
        </w:p>
      </w:sdtContent>
    </w:sdt>
    <w:p w14:paraId="44169B7C" w14:textId="0B530B0F" w:rsidR="000C05CB" w:rsidRPr="009F57A0" w:rsidRDefault="000C05CB" w:rsidP="00265A85">
      <w:pPr>
        <w:pStyle w:val="Heading1"/>
        <w:rPr>
          <w:lang w:val="en-US"/>
        </w:rPr>
      </w:pPr>
      <w:bookmarkStart w:id="0" w:name="_Toc160706210"/>
      <w:r w:rsidRPr="009F57A0">
        <w:rPr>
          <w:lang w:val="en-US"/>
        </w:rPr>
        <w:t>Introduction</w:t>
      </w:r>
      <w:bookmarkEnd w:id="0"/>
    </w:p>
    <w:p w14:paraId="3257BCC3" w14:textId="77777777" w:rsidR="000C05CB" w:rsidRDefault="000C05CB" w:rsidP="000C05CB">
      <w:pPr>
        <w:rPr>
          <w:lang w:val="en-US"/>
        </w:rPr>
      </w:pPr>
      <w:r w:rsidRPr="009F57A0">
        <w:rPr>
          <w:lang w:val="en-US"/>
        </w:rPr>
        <w:t xml:space="preserve">This document contains the wireframes that we have created for </w:t>
      </w:r>
      <w:r>
        <w:rPr>
          <w:lang w:val="en-US"/>
        </w:rPr>
        <w:t>t</w:t>
      </w:r>
      <w:r w:rsidRPr="009F57A0">
        <w:rPr>
          <w:lang w:val="en-US"/>
        </w:rPr>
        <w:t>he project</w:t>
      </w:r>
      <w:r>
        <w:rPr>
          <w:lang w:val="en-US"/>
        </w:rPr>
        <w:t xml:space="preserve"> TLC Quantum. Feel free to leave any comments for each wireframe even positive ones so we know what you like or dislike and can change our design accordingly. </w:t>
      </w:r>
    </w:p>
    <w:p w14:paraId="09AD9756" w14:textId="5A9BD3D8" w:rsidR="00593EEE" w:rsidRDefault="00593EEE" w:rsidP="000C05CB">
      <w:pPr>
        <w:rPr>
          <w:lang w:val="en-US"/>
        </w:rPr>
      </w:pPr>
    </w:p>
    <w:p w14:paraId="4084066E" w14:textId="77777777" w:rsidR="00593EEE" w:rsidRDefault="00593EEE" w:rsidP="000C05CB">
      <w:pPr>
        <w:rPr>
          <w:lang w:val="en-US"/>
        </w:rPr>
      </w:pPr>
    </w:p>
    <w:p w14:paraId="684ECF3D" w14:textId="77777777" w:rsidR="00593EEE" w:rsidRDefault="00593EEE" w:rsidP="000C05CB">
      <w:pPr>
        <w:rPr>
          <w:lang w:val="en-US"/>
        </w:rPr>
      </w:pPr>
    </w:p>
    <w:p w14:paraId="37C0A66E" w14:textId="77777777" w:rsidR="00593EEE" w:rsidRDefault="00593EEE" w:rsidP="000C05CB">
      <w:pPr>
        <w:rPr>
          <w:lang w:val="en-US"/>
        </w:rPr>
      </w:pPr>
    </w:p>
    <w:p w14:paraId="3D8C3B2E" w14:textId="77777777" w:rsidR="00593EEE" w:rsidRDefault="00593EEE" w:rsidP="000C05CB">
      <w:pPr>
        <w:rPr>
          <w:lang w:val="en-US"/>
        </w:rPr>
      </w:pPr>
    </w:p>
    <w:p w14:paraId="0E92A700" w14:textId="77777777" w:rsidR="00593EEE" w:rsidRDefault="00593EEE" w:rsidP="000C05CB">
      <w:pPr>
        <w:rPr>
          <w:lang w:val="en-US"/>
        </w:rPr>
      </w:pPr>
    </w:p>
    <w:p w14:paraId="18517659" w14:textId="77777777" w:rsidR="00593EEE" w:rsidRDefault="00593EEE" w:rsidP="000C05CB">
      <w:pPr>
        <w:rPr>
          <w:lang w:val="en-US"/>
        </w:rPr>
      </w:pPr>
    </w:p>
    <w:p w14:paraId="658C9A61" w14:textId="77777777" w:rsidR="00593EEE" w:rsidRDefault="00593EEE" w:rsidP="000C05CB">
      <w:pPr>
        <w:rPr>
          <w:lang w:val="en-US"/>
        </w:rPr>
      </w:pPr>
    </w:p>
    <w:p w14:paraId="06472A90" w14:textId="77777777" w:rsidR="00593EEE" w:rsidRDefault="00593EEE" w:rsidP="000C05CB">
      <w:pPr>
        <w:rPr>
          <w:lang w:val="en-US"/>
        </w:rPr>
      </w:pPr>
    </w:p>
    <w:p w14:paraId="4B78B9DD" w14:textId="77777777" w:rsidR="00593EEE" w:rsidRDefault="00593EEE" w:rsidP="000C05CB">
      <w:pPr>
        <w:rPr>
          <w:lang w:val="en-US"/>
        </w:rPr>
      </w:pPr>
    </w:p>
    <w:p w14:paraId="06DEFA99" w14:textId="77777777" w:rsidR="00593EEE" w:rsidRDefault="00593EEE" w:rsidP="000C05CB">
      <w:pPr>
        <w:rPr>
          <w:lang w:val="en-US"/>
        </w:rPr>
      </w:pPr>
    </w:p>
    <w:p w14:paraId="7998DA40" w14:textId="77777777" w:rsidR="00593EEE" w:rsidRDefault="00593EEE" w:rsidP="000C05CB">
      <w:pPr>
        <w:rPr>
          <w:lang w:val="en-US"/>
        </w:rPr>
      </w:pPr>
    </w:p>
    <w:p w14:paraId="0D769D2E" w14:textId="77777777" w:rsidR="00593EEE" w:rsidRDefault="00593EEE" w:rsidP="000C05CB">
      <w:pPr>
        <w:rPr>
          <w:lang w:val="en-US"/>
        </w:rPr>
      </w:pPr>
    </w:p>
    <w:p w14:paraId="50B37FEC" w14:textId="77777777" w:rsidR="00593EEE" w:rsidRDefault="00593EEE" w:rsidP="000C05CB">
      <w:pPr>
        <w:rPr>
          <w:lang w:val="en-US"/>
        </w:rPr>
      </w:pPr>
    </w:p>
    <w:p w14:paraId="739AF846" w14:textId="77777777" w:rsidR="00593EEE" w:rsidRDefault="00593EEE" w:rsidP="000C05CB">
      <w:pPr>
        <w:rPr>
          <w:lang w:val="en-US"/>
        </w:rPr>
      </w:pPr>
    </w:p>
    <w:p w14:paraId="4E3BD1C5" w14:textId="77777777" w:rsidR="00593EEE" w:rsidRPr="00593EEE" w:rsidRDefault="00593EEE" w:rsidP="00593EEE">
      <w:pPr>
        <w:pStyle w:val="Heading1"/>
        <w:rPr>
          <w:lang w:val="en-GB"/>
        </w:rPr>
      </w:pPr>
      <w:bookmarkStart w:id="1" w:name="_Toc163510087"/>
      <w:r w:rsidRPr="00593EEE">
        <w:rPr>
          <w:lang w:val="en-GB"/>
        </w:rPr>
        <w:lastRenderedPageBreak/>
        <w:t>Design Principles</w:t>
      </w:r>
      <w:bookmarkEnd w:id="1"/>
    </w:p>
    <w:p w14:paraId="67EB5F0F" w14:textId="3AE257BD" w:rsidR="00593EEE" w:rsidRDefault="00593EEE" w:rsidP="00593EEE">
      <w:pPr>
        <w:pStyle w:val="NoSpacing"/>
      </w:pPr>
      <w:r w:rsidRPr="00593EEE">
        <w:rPr>
          <w:lang w:val="en-GB"/>
        </w:rPr>
        <w:t xml:space="preserve">To have a consistent and easy-to-use user interface, </w:t>
      </w:r>
      <w:r>
        <w:rPr>
          <w:lang w:val="en-GB"/>
        </w:rPr>
        <w:t>Tournament system</w:t>
      </w:r>
      <w:r w:rsidRPr="00593EEE">
        <w:rPr>
          <w:lang w:val="en-GB"/>
        </w:rPr>
        <w:t xml:space="preserve"> will be designed keeping in mind the Nielsen principles. This will make sure the front end will reuse components when possible and have a consistent design, making maintenance better. </w:t>
      </w:r>
      <w:r>
        <w:t xml:space="preserve">These </w:t>
      </w:r>
      <w:proofErr w:type="spellStart"/>
      <w:r>
        <w:t>principles</w:t>
      </w:r>
      <w:proofErr w:type="spellEnd"/>
      <w:r>
        <w:t xml:space="preserve"> are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ollowing</w:t>
      </w:r>
      <w:proofErr w:type="spellEnd"/>
      <w:r>
        <w:t>:</w:t>
      </w:r>
    </w:p>
    <w:p w14:paraId="4BAAC340" w14:textId="28C8F392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 xml:space="preserve">Give the user feedback: Inform the user about the status and progress of the program, this will improve the understanding and engagement, keeping the user attached to </w:t>
      </w:r>
      <w:r w:rsidR="000C551E">
        <w:rPr>
          <w:lang w:val="en-GB"/>
        </w:rPr>
        <w:t>the tournament system</w:t>
      </w:r>
      <w:r w:rsidRPr="00593EEE">
        <w:rPr>
          <w:lang w:val="en-GB"/>
        </w:rPr>
        <w:t>.</w:t>
      </w:r>
    </w:p>
    <w:p w14:paraId="7111514D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Support an undo option: when a user does something by accident, enable to rectify the mistake so that the user has a smooth experience.</w:t>
      </w:r>
    </w:p>
    <w:p w14:paraId="4068FC1F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Consistency: Have a uniform design in elements and actions, giving the user familiarity and predictability.</w:t>
      </w:r>
    </w:p>
    <w:p w14:paraId="169D0290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Preventing a problem over fixing one: Have proper errors throughout the design.</w:t>
      </w:r>
    </w:p>
    <w:p w14:paraId="207804DD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Recognition vs recall: We want recognition over recall to simplify the user experience and interaction, having the user minimize the cognitive effect.</w:t>
      </w:r>
    </w:p>
    <w:p w14:paraId="375F4EC1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User shortcuts: When possible, add shortcuts, to improve efficiency and usability.</w:t>
      </w:r>
    </w:p>
    <w:p w14:paraId="5E5D0BFE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 xml:space="preserve">K.I.S.S. (Keep it simple, stupid): Have a simple design that is clear and informative, which will prevent user overload. </w:t>
      </w:r>
    </w:p>
    <w:p w14:paraId="32A1ECDC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Error messages useful: Have a clear explanation and action to the solution in the error message to give clarity to the user.</w:t>
      </w:r>
    </w:p>
    <w:p w14:paraId="090888BF" w14:textId="77777777" w:rsidR="00593EEE" w:rsidRPr="00593EEE" w:rsidRDefault="00593EEE" w:rsidP="00593EEE">
      <w:pPr>
        <w:pStyle w:val="NoSpacing"/>
        <w:numPr>
          <w:ilvl w:val="0"/>
          <w:numId w:val="1"/>
        </w:numPr>
        <w:rPr>
          <w:lang w:val="en-GB"/>
        </w:rPr>
      </w:pPr>
      <w:r w:rsidRPr="00593EEE">
        <w:rPr>
          <w:lang w:val="en-GB"/>
        </w:rPr>
        <w:t>Help and documentation (only when there is time left): Have help resources to assist the user in navigating and understanding the system.</w:t>
      </w:r>
    </w:p>
    <w:p w14:paraId="2772AC2E" w14:textId="77777777" w:rsidR="00593EEE" w:rsidRPr="00D9642D" w:rsidRDefault="00000000" w:rsidP="00593EEE">
      <w:pPr>
        <w:pStyle w:val="NoSpacing"/>
        <w:rPr>
          <w:lang w:val="en-GB"/>
        </w:rPr>
      </w:pPr>
      <w:sdt>
        <w:sdtPr>
          <w:id w:val="13890476"/>
          <w:citation/>
        </w:sdtPr>
        <w:sdtContent>
          <w:r w:rsidR="00593EEE">
            <w:fldChar w:fldCharType="begin"/>
          </w:r>
          <w:r w:rsidR="00593EEE">
            <w:rPr>
              <w:lang w:val="en-GB"/>
            </w:rPr>
            <w:instrText xml:space="preserve"> CITATION Eng23 \l 2057 </w:instrText>
          </w:r>
          <w:r w:rsidR="00593EEE">
            <w:fldChar w:fldCharType="separate"/>
          </w:r>
          <w:r w:rsidR="00593EEE">
            <w:rPr>
              <w:noProof/>
              <w:lang w:val="en-GB"/>
            </w:rPr>
            <w:t>(Enginess, 2023)</w:t>
          </w:r>
          <w:r w:rsidR="00593EEE">
            <w:fldChar w:fldCharType="end"/>
          </w:r>
        </w:sdtContent>
      </w:sdt>
    </w:p>
    <w:p w14:paraId="75441B4D" w14:textId="77777777" w:rsidR="00593EEE" w:rsidRPr="00D9642D" w:rsidRDefault="00593EEE" w:rsidP="00593EEE">
      <w:pPr>
        <w:pStyle w:val="NoSpacing"/>
        <w:rPr>
          <w:lang w:val="en-GB"/>
        </w:rPr>
      </w:pPr>
    </w:p>
    <w:p w14:paraId="799F9A5E" w14:textId="77777777" w:rsidR="00265A85" w:rsidRDefault="00265A85" w:rsidP="000C05CB">
      <w:pPr>
        <w:rPr>
          <w:lang w:val="en-US"/>
        </w:rPr>
      </w:pPr>
    </w:p>
    <w:p w14:paraId="54F9D356" w14:textId="18FA1466" w:rsidR="000C05CB" w:rsidRPr="000C05CB" w:rsidRDefault="009F57A0">
      <w:pPr>
        <w:rPr>
          <w:lang w:val="en-US"/>
        </w:rPr>
      </w:pPr>
      <w:r>
        <w:rPr>
          <w:lang w:val="en-US"/>
        </w:rPr>
        <w:br w:type="page"/>
      </w:r>
    </w:p>
    <w:p w14:paraId="0ACF8676" w14:textId="732C09EE" w:rsidR="009F57A0" w:rsidRDefault="009F57A0" w:rsidP="00431C94">
      <w:pPr>
        <w:pStyle w:val="Heading1"/>
        <w:rPr>
          <w:lang w:val="en-US"/>
        </w:rPr>
      </w:pPr>
      <w:bookmarkStart w:id="2" w:name="_Toc160706211"/>
      <w:r>
        <w:rPr>
          <w:lang w:val="en-US"/>
        </w:rPr>
        <w:lastRenderedPageBreak/>
        <w:t>Profile page</w:t>
      </w:r>
      <w:bookmarkEnd w:id="2"/>
    </w:p>
    <w:p w14:paraId="55C0C76C" w14:textId="4CAE6D94" w:rsidR="009F57A0" w:rsidRDefault="009F57A0" w:rsidP="009F57A0">
      <w:pPr>
        <w:rPr>
          <w:lang w:val="en-US"/>
        </w:rPr>
      </w:pPr>
      <w:r>
        <w:rPr>
          <w:lang w:val="en-US"/>
        </w:rPr>
        <w:t>We are doubting between two designs here, we would love your input.</w:t>
      </w:r>
    </w:p>
    <w:p w14:paraId="62D4BE9C" w14:textId="6DB1CFC1" w:rsidR="009F57A0" w:rsidRDefault="009F57A0" w:rsidP="009F57A0">
      <w:pPr>
        <w:rPr>
          <w:lang w:val="en-US"/>
        </w:rPr>
      </w:pPr>
      <w:r w:rsidRPr="009F57A0">
        <w:rPr>
          <w:noProof/>
          <w:lang w:val="en-US"/>
        </w:rPr>
        <w:drawing>
          <wp:inline distT="0" distB="0" distL="0" distR="0" wp14:anchorId="597C0889" wp14:editId="5A6AF4E6">
            <wp:extent cx="5246427" cy="3724315"/>
            <wp:effectExtent l="76200" t="76200" r="106680" b="104775"/>
            <wp:docPr id="13792837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283706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50152" cy="3726959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7DFDB3" w14:textId="324029DD" w:rsidR="009F57A0" w:rsidRDefault="009F57A0" w:rsidP="009F57A0">
      <w:pPr>
        <w:rPr>
          <w:lang w:val="en-US"/>
        </w:rPr>
      </w:pPr>
      <w:r w:rsidRPr="009F57A0">
        <w:rPr>
          <w:noProof/>
          <w:lang w:val="en-US"/>
        </w:rPr>
        <w:drawing>
          <wp:inline distT="0" distB="0" distL="0" distR="0" wp14:anchorId="6292DA46" wp14:editId="38E00271">
            <wp:extent cx="5246370" cy="3734107"/>
            <wp:effectExtent l="76200" t="76200" r="106680" b="114300"/>
            <wp:docPr id="7073530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7353013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5940" cy="3748036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73CA8E" w14:textId="77777777" w:rsidR="009F57A0" w:rsidRDefault="009F57A0" w:rsidP="009F57A0">
      <w:pPr>
        <w:rPr>
          <w:lang w:val="en-US"/>
        </w:rPr>
      </w:pPr>
    </w:p>
    <w:p w14:paraId="5117E8DB" w14:textId="0462FB82" w:rsidR="009F57A0" w:rsidRDefault="00431C94" w:rsidP="009F57A0">
      <w:pPr>
        <w:pStyle w:val="Heading1"/>
        <w:rPr>
          <w:lang w:val="en-US"/>
        </w:rPr>
      </w:pPr>
      <w:bookmarkStart w:id="3" w:name="_Toc160706212"/>
      <w:r>
        <w:rPr>
          <w:lang w:val="en-US"/>
        </w:rPr>
        <w:lastRenderedPageBreak/>
        <w:t>Home page (not logged in)</w:t>
      </w:r>
      <w:bookmarkEnd w:id="3"/>
    </w:p>
    <w:p w14:paraId="114178FE" w14:textId="7272D13A" w:rsidR="00593EEE" w:rsidRPr="00593EEE" w:rsidRDefault="00593EEE" w:rsidP="00593EEE">
      <w:pPr>
        <w:rPr>
          <w:lang w:val="en-US"/>
        </w:rPr>
      </w:pPr>
      <w:r>
        <w:rPr>
          <w:lang w:val="en-US"/>
        </w:rPr>
        <w:t xml:space="preserve">When user is not logged in, the user will see the following page. This includes the leaderboard, upcoming tournaments that you can still participate in, </w:t>
      </w:r>
      <w:r w:rsidR="00A40E6F">
        <w:rPr>
          <w:lang w:val="en-US"/>
        </w:rPr>
        <w:t>and the ongoing tournaments that are currently playing.</w:t>
      </w:r>
    </w:p>
    <w:p w14:paraId="03BBB635" w14:textId="737B180E" w:rsidR="00431C94" w:rsidRDefault="00431C94" w:rsidP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5456CC31" wp14:editId="2C329C51">
            <wp:extent cx="5760720" cy="5073015"/>
            <wp:effectExtent l="76200" t="76200" r="106680" b="108585"/>
            <wp:docPr id="7250075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00754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07301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7C99FA" w14:textId="77777777" w:rsidR="00431C94" w:rsidRDefault="00431C94" w:rsidP="00431C94">
      <w:pPr>
        <w:rPr>
          <w:lang w:val="en-US"/>
        </w:rPr>
      </w:pPr>
    </w:p>
    <w:p w14:paraId="5E005C29" w14:textId="4EDC72D3" w:rsidR="00431C94" w:rsidRDefault="00431C94">
      <w:pPr>
        <w:rPr>
          <w:lang w:val="en-US"/>
        </w:rPr>
      </w:pPr>
      <w:r>
        <w:rPr>
          <w:lang w:val="en-US"/>
        </w:rPr>
        <w:br w:type="page"/>
      </w:r>
    </w:p>
    <w:p w14:paraId="7A2DF200" w14:textId="5F04BE9F" w:rsidR="00431C94" w:rsidRDefault="00431C94" w:rsidP="00431C94">
      <w:pPr>
        <w:pStyle w:val="Heading1"/>
        <w:rPr>
          <w:lang w:val="en-US"/>
        </w:rPr>
      </w:pPr>
      <w:bookmarkStart w:id="4" w:name="_Toc160706213"/>
      <w:r>
        <w:rPr>
          <w:lang w:val="en-US"/>
        </w:rPr>
        <w:lastRenderedPageBreak/>
        <w:t>Home page (logged in)</w:t>
      </w:r>
      <w:bookmarkEnd w:id="4"/>
    </w:p>
    <w:p w14:paraId="36255E0B" w14:textId="0F57C67F" w:rsidR="00A40E6F" w:rsidRPr="00A40E6F" w:rsidRDefault="00A40E6F" w:rsidP="00A40E6F">
      <w:pPr>
        <w:rPr>
          <w:lang w:val="en-US"/>
        </w:rPr>
      </w:pPr>
      <w:r>
        <w:rPr>
          <w:lang w:val="en-US"/>
        </w:rPr>
        <w:t xml:space="preserve">When logged in, you see the same things are you </w:t>
      </w:r>
      <w:r w:rsidR="00AF7A49">
        <w:rPr>
          <w:lang w:val="en-US"/>
        </w:rPr>
        <w:t>were</w:t>
      </w:r>
      <w:r>
        <w:rPr>
          <w:lang w:val="en-US"/>
        </w:rPr>
        <w:t xml:space="preserve"> </w:t>
      </w:r>
      <w:r w:rsidR="00AF7A49">
        <w:rPr>
          <w:lang w:val="en-US"/>
        </w:rPr>
        <w:t>not logged in, but your own tournaments will be displayed as well.</w:t>
      </w:r>
    </w:p>
    <w:p w14:paraId="46F8A30C" w14:textId="58C36CA2" w:rsidR="00431C94" w:rsidRDefault="00431C94" w:rsidP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2D2BFB1B" wp14:editId="155FB0BA">
            <wp:extent cx="5760720" cy="5603875"/>
            <wp:effectExtent l="76200" t="76200" r="106680" b="111125"/>
            <wp:docPr id="15882515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825152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60387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C2B7B1C" w14:textId="77777777" w:rsidR="00431C94" w:rsidRDefault="00431C94">
      <w:pPr>
        <w:rPr>
          <w:lang w:val="en-US"/>
        </w:rPr>
      </w:pPr>
      <w:r>
        <w:rPr>
          <w:lang w:val="en-US"/>
        </w:rPr>
        <w:br w:type="page"/>
      </w:r>
    </w:p>
    <w:p w14:paraId="3F3E6C09" w14:textId="575B7D93" w:rsidR="00431C94" w:rsidRDefault="00431C94" w:rsidP="00431C94">
      <w:pPr>
        <w:pStyle w:val="Heading1"/>
        <w:rPr>
          <w:lang w:val="en-US"/>
        </w:rPr>
      </w:pPr>
      <w:bookmarkStart w:id="5" w:name="_Toc160706214"/>
      <w:r>
        <w:rPr>
          <w:lang w:val="en-US"/>
        </w:rPr>
        <w:lastRenderedPageBreak/>
        <w:t>Tournament</w:t>
      </w:r>
      <w:bookmarkEnd w:id="5"/>
    </w:p>
    <w:p w14:paraId="3CFECF4C" w14:textId="0F3B03EF" w:rsidR="00AF7A49" w:rsidRPr="00AF7A49" w:rsidRDefault="00AF7A49" w:rsidP="00AF7A49">
      <w:pPr>
        <w:rPr>
          <w:lang w:val="en-US"/>
        </w:rPr>
      </w:pPr>
      <w:r>
        <w:rPr>
          <w:lang w:val="en-US"/>
        </w:rPr>
        <w:t>When clicking on a specific tournament to join, the users can view the important information of a tournament.</w:t>
      </w:r>
      <w:r w:rsidR="008B30A3">
        <w:rPr>
          <w:lang w:val="en-US"/>
        </w:rPr>
        <w:t xml:space="preserve"> There are two types of tournaments for now on the planning, </w:t>
      </w:r>
      <w:r w:rsidR="00CF3BDC">
        <w:rPr>
          <w:lang w:val="en-US"/>
        </w:rPr>
        <w:t>round-robin</w:t>
      </w:r>
      <w:r w:rsidR="008B30A3">
        <w:rPr>
          <w:lang w:val="en-US"/>
        </w:rPr>
        <w:t xml:space="preserve"> and </w:t>
      </w:r>
      <w:r w:rsidR="00CF3BDC">
        <w:rPr>
          <w:lang w:val="en-US"/>
        </w:rPr>
        <w:t>single elimination.</w:t>
      </w:r>
    </w:p>
    <w:p w14:paraId="0B2328BB" w14:textId="32C0FBDE" w:rsidR="00431C94" w:rsidRDefault="00431C94" w:rsidP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308B4F49" wp14:editId="30E1C0D6">
            <wp:extent cx="5760720" cy="5567045"/>
            <wp:effectExtent l="76200" t="76200" r="106680" b="109855"/>
            <wp:docPr id="165041193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0411939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56704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38D8AA" w14:textId="77777777" w:rsidR="00AF7A49" w:rsidRDefault="00AF7A49" w:rsidP="00431C94">
      <w:pPr>
        <w:rPr>
          <w:lang w:val="en-US"/>
        </w:rPr>
      </w:pPr>
    </w:p>
    <w:p w14:paraId="3358FFCF" w14:textId="77777777" w:rsidR="00AF7A49" w:rsidRDefault="00AF7A49" w:rsidP="00431C94">
      <w:pPr>
        <w:rPr>
          <w:lang w:val="en-US"/>
        </w:rPr>
      </w:pPr>
    </w:p>
    <w:p w14:paraId="3F19BAE6" w14:textId="77777777" w:rsidR="00AF7A49" w:rsidRDefault="00AF7A49" w:rsidP="00431C94">
      <w:pPr>
        <w:rPr>
          <w:lang w:val="en-US"/>
        </w:rPr>
      </w:pPr>
    </w:p>
    <w:p w14:paraId="4E1A0AEB" w14:textId="77777777" w:rsidR="00AF7A49" w:rsidRDefault="00AF7A49" w:rsidP="00431C94">
      <w:pPr>
        <w:rPr>
          <w:lang w:val="en-US"/>
        </w:rPr>
      </w:pPr>
    </w:p>
    <w:p w14:paraId="210A231A" w14:textId="77777777" w:rsidR="00AF7A49" w:rsidRDefault="00AF7A49" w:rsidP="00431C94">
      <w:pPr>
        <w:rPr>
          <w:lang w:val="en-US"/>
        </w:rPr>
      </w:pPr>
    </w:p>
    <w:p w14:paraId="70C1E056" w14:textId="77777777" w:rsidR="00AF7A49" w:rsidRDefault="00AF7A49" w:rsidP="00431C94">
      <w:pPr>
        <w:rPr>
          <w:lang w:val="en-US"/>
        </w:rPr>
      </w:pPr>
    </w:p>
    <w:p w14:paraId="119D2E88" w14:textId="77777777" w:rsidR="00AF7A49" w:rsidRDefault="00AF7A49" w:rsidP="00431C94">
      <w:pPr>
        <w:rPr>
          <w:lang w:val="en-US"/>
        </w:rPr>
      </w:pPr>
    </w:p>
    <w:p w14:paraId="2B0135E8" w14:textId="644D299F" w:rsidR="00AF7A49" w:rsidRDefault="00AF7A49" w:rsidP="00431C94">
      <w:pPr>
        <w:rPr>
          <w:lang w:val="en-US"/>
        </w:rPr>
      </w:pPr>
    </w:p>
    <w:p w14:paraId="6E2029C9" w14:textId="2CA288A0" w:rsidR="00431C94" w:rsidRDefault="00431C94" w:rsidP="00431C94">
      <w:pPr>
        <w:rPr>
          <w:lang w:val="en-US"/>
        </w:rPr>
      </w:pPr>
      <w:r w:rsidRPr="00431C94">
        <w:rPr>
          <w:noProof/>
          <w:lang w:val="en-US"/>
        </w:rPr>
        <w:lastRenderedPageBreak/>
        <w:drawing>
          <wp:inline distT="0" distB="0" distL="0" distR="0" wp14:anchorId="3EB9571E" wp14:editId="301C9270">
            <wp:extent cx="5760720" cy="7145020"/>
            <wp:effectExtent l="76200" t="76200" r="106680" b="113030"/>
            <wp:docPr id="173205888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2058888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1450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601BF8" w14:textId="77777777" w:rsidR="00431C94" w:rsidRDefault="00431C94">
      <w:pPr>
        <w:rPr>
          <w:lang w:val="en-US"/>
        </w:rPr>
      </w:pPr>
      <w:r>
        <w:rPr>
          <w:lang w:val="en-US"/>
        </w:rPr>
        <w:br w:type="page"/>
      </w:r>
    </w:p>
    <w:p w14:paraId="27B38282" w14:textId="6352870D" w:rsidR="00431C94" w:rsidRDefault="00431C94" w:rsidP="00431C94">
      <w:pPr>
        <w:pStyle w:val="Heading1"/>
        <w:rPr>
          <w:lang w:val="en-US"/>
        </w:rPr>
      </w:pPr>
      <w:bookmarkStart w:id="6" w:name="_Toc160706215"/>
      <w:r>
        <w:rPr>
          <w:lang w:val="en-US"/>
        </w:rPr>
        <w:lastRenderedPageBreak/>
        <w:t>Search tournament</w:t>
      </w:r>
      <w:bookmarkEnd w:id="6"/>
    </w:p>
    <w:p w14:paraId="76468354" w14:textId="18F3773F" w:rsidR="00CF3BDC" w:rsidRPr="00CF3BDC" w:rsidRDefault="00CF3BDC" w:rsidP="00CF3BDC">
      <w:pPr>
        <w:rPr>
          <w:lang w:val="en-US"/>
        </w:rPr>
      </w:pPr>
      <w:r>
        <w:rPr>
          <w:lang w:val="en-US"/>
        </w:rPr>
        <w:t>When you want to join a tournament you can go to this page, to find you tournament, while using different search options.</w:t>
      </w:r>
    </w:p>
    <w:p w14:paraId="47779BFF" w14:textId="0FAA1DAA" w:rsidR="00431C94" w:rsidRDefault="00431C94" w:rsidP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7620A44E" wp14:editId="5C507280">
            <wp:extent cx="5760720" cy="4086225"/>
            <wp:effectExtent l="76200" t="76200" r="106680" b="123825"/>
            <wp:docPr id="7270853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7085313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8622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C40C54C" w14:textId="77777777" w:rsidR="00431C94" w:rsidRDefault="00431C94">
      <w:pPr>
        <w:rPr>
          <w:lang w:val="en-US"/>
        </w:rPr>
      </w:pPr>
      <w:r>
        <w:rPr>
          <w:lang w:val="en-US"/>
        </w:rPr>
        <w:br w:type="page"/>
      </w:r>
    </w:p>
    <w:p w14:paraId="2469F35E" w14:textId="2C2E229E" w:rsidR="00431C94" w:rsidRDefault="00431C94" w:rsidP="00431C94">
      <w:pPr>
        <w:pStyle w:val="Heading1"/>
        <w:rPr>
          <w:lang w:val="en-US"/>
        </w:rPr>
      </w:pPr>
      <w:bookmarkStart w:id="7" w:name="_Toc160706216"/>
      <w:r>
        <w:rPr>
          <w:lang w:val="en-US"/>
        </w:rPr>
        <w:lastRenderedPageBreak/>
        <w:t>Login</w:t>
      </w:r>
      <w:bookmarkEnd w:id="7"/>
    </w:p>
    <w:p w14:paraId="5A42074D" w14:textId="78C69706" w:rsidR="00CF3BDC" w:rsidRPr="00CF3BDC" w:rsidRDefault="00CF3BDC" w:rsidP="00CF3BDC">
      <w:pPr>
        <w:rPr>
          <w:lang w:val="en-US"/>
        </w:rPr>
      </w:pPr>
      <w:r>
        <w:rPr>
          <w:lang w:val="en-US"/>
        </w:rPr>
        <w:t xml:space="preserve">The login </w:t>
      </w:r>
      <w:r w:rsidR="00CF257A">
        <w:rPr>
          <w:lang w:val="en-US"/>
        </w:rPr>
        <w:t>option will be a pop-up.</w:t>
      </w:r>
    </w:p>
    <w:p w14:paraId="0016BA14" w14:textId="07295438" w:rsidR="00431C94" w:rsidRDefault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5790A93B" wp14:editId="45189FD8">
            <wp:extent cx="5760720" cy="4002405"/>
            <wp:effectExtent l="76200" t="76200" r="106680" b="112395"/>
            <wp:docPr id="1609321821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9321821" name="Picture 1" descr="A screenshot of a login for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024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1A37D867" w14:textId="66D60AC5" w:rsidR="00CF257A" w:rsidRPr="00CF257A" w:rsidRDefault="00431C94" w:rsidP="00CF257A">
      <w:pPr>
        <w:pStyle w:val="Heading1"/>
        <w:rPr>
          <w:lang w:val="en-US"/>
        </w:rPr>
      </w:pPr>
      <w:bookmarkStart w:id="8" w:name="_Toc160706217"/>
      <w:r>
        <w:rPr>
          <w:lang w:val="en-US"/>
        </w:rPr>
        <w:lastRenderedPageBreak/>
        <w:t>Register</w:t>
      </w:r>
      <w:bookmarkEnd w:id="8"/>
    </w:p>
    <w:p w14:paraId="2BBD6A05" w14:textId="7EFB4AB9" w:rsidR="00431C94" w:rsidRDefault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096E8E74" wp14:editId="7C9E3729">
            <wp:extent cx="5760720" cy="4032885"/>
            <wp:effectExtent l="76200" t="76200" r="106680" b="120015"/>
            <wp:docPr id="14953719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37199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328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51263F6B" w14:textId="77777777" w:rsidR="00431C94" w:rsidRDefault="00431C94" w:rsidP="00431C94">
      <w:pPr>
        <w:pStyle w:val="Heading1"/>
        <w:rPr>
          <w:lang w:val="en-US"/>
        </w:rPr>
      </w:pPr>
      <w:bookmarkStart w:id="9" w:name="_Toc160706218"/>
      <w:r>
        <w:rPr>
          <w:lang w:val="en-US"/>
        </w:rPr>
        <w:lastRenderedPageBreak/>
        <w:t>In game</w:t>
      </w:r>
      <w:bookmarkEnd w:id="9"/>
    </w:p>
    <w:p w14:paraId="2B616BC4" w14:textId="34FC611C" w:rsidR="00431C94" w:rsidRDefault="00431C94" w:rsidP="00431C94">
      <w:pPr>
        <w:pStyle w:val="Heading1"/>
        <w:rPr>
          <w:lang w:val="en-US"/>
        </w:rPr>
      </w:pPr>
      <w:bookmarkStart w:id="10" w:name="_Toc160706219"/>
      <w:r w:rsidRPr="00431C94">
        <w:rPr>
          <w:noProof/>
          <w:lang w:val="en-US"/>
        </w:rPr>
        <w:drawing>
          <wp:inline distT="0" distB="0" distL="0" distR="0" wp14:anchorId="18F8CBC7" wp14:editId="2F477475">
            <wp:extent cx="5760720" cy="4091305"/>
            <wp:effectExtent l="76200" t="76200" r="106680" b="118745"/>
            <wp:docPr id="9732724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272420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913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End w:id="10"/>
    </w:p>
    <w:p w14:paraId="76AE25F4" w14:textId="6522C1D5" w:rsidR="00431C94" w:rsidRDefault="00431C94">
      <w:pPr>
        <w:rPr>
          <w:rFonts w:asciiTheme="majorHAnsi" w:eastAsiaTheme="majorEastAsia" w:hAnsiTheme="majorHAnsi" w:cstheme="majorBidi"/>
          <w:color w:val="1F3864" w:themeColor="accent1" w:themeShade="80"/>
          <w:sz w:val="36"/>
          <w:szCs w:val="36"/>
          <w:lang w:val="en-US"/>
        </w:rPr>
      </w:pPr>
      <w:r w:rsidRPr="00431C94">
        <w:rPr>
          <w:noProof/>
          <w:lang w:val="en-US"/>
        </w:rPr>
        <w:lastRenderedPageBreak/>
        <w:drawing>
          <wp:inline distT="0" distB="0" distL="0" distR="0" wp14:anchorId="70531BC5" wp14:editId="3275768B">
            <wp:extent cx="5760720" cy="4084955"/>
            <wp:effectExtent l="76200" t="76200" r="106680" b="106045"/>
            <wp:docPr id="8197909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790901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849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Pr="00431C94">
        <w:rPr>
          <w:noProof/>
          <w:lang w:val="en-US"/>
        </w:rPr>
        <w:drawing>
          <wp:inline distT="0" distB="0" distL="0" distR="0" wp14:anchorId="0173067D" wp14:editId="41DEF5E1">
            <wp:extent cx="5760720" cy="4078605"/>
            <wp:effectExtent l="76200" t="76200" r="106680" b="112395"/>
            <wp:docPr id="12770193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019384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7860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>
        <w:rPr>
          <w:lang w:val="en-US"/>
        </w:rPr>
        <w:br w:type="page"/>
      </w:r>
    </w:p>
    <w:p w14:paraId="09F901FB" w14:textId="7B4A911E" w:rsidR="00431C94" w:rsidRDefault="00431C94" w:rsidP="00431C94">
      <w:pPr>
        <w:pStyle w:val="Heading1"/>
        <w:rPr>
          <w:lang w:val="en-US"/>
        </w:rPr>
      </w:pPr>
      <w:bookmarkStart w:id="11" w:name="_Toc160706220"/>
      <w:r>
        <w:rPr>
          <w:lang w:val="en-US"/>
        </w:rPr>
        <w:lastRenderedPageBreak/>
        <w:t>Admin</w:t>
      </w:r>
      <w:bookmarkEnd w:id="11"/>
    </w:p>
    <w:p w14:paraId="7F5E2DA5" w14:textId="59CB38BE" w:rsidR="00431C94" w:rsidRDefault="00431C94" w:rsidP="00431C94">
      <w:pPr>
        <w:rPr>
          <w:lang w:val="en-US"/>
        </w:rPr>
      </w:pPr>
      <w:r w:rsidRPr="00431C94">
        <w:rPr>
          <w:noProof/>
          <w:lang w:val="en-US"/>
        </w:rPr>
        <w:drawing>
          <wp:inline distT="0" distB="0" distL="0" distR="0" wp14:anchorId="644CB3B4" wp14:editId="22DF3D72">
            <wp:extent cx="5760720" cy="5085080"/>
            <wp:effectExtent l="76200" t="76200" r="106680" b="115570"/>
            <wp:docPr id="14714763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47633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08508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A6824" w14:textId="77777777" w:rsidR="00593EEE" w:rsidRDefault="00593EEE" w:rsidP="00431C94">
      <w:pPr>
        <w:rPr>
          <w:lang w:val="en-US"/>
        </w:rPr>
      </w:pPr>
    </w:p>
    <w:p w14:paraId="5742F3AE" w14:textId="77777777" w:rsidR="00593EEE" w:rsidRDefault="00593EEE" w:rsidP="00431C94">
      <w:pPr>
        <w:rPr>
          <w:lang w:val="en-US"/>
        </w:rPr>
      </w:pPr>
    </w:p>
    <w:p w14:paraId="7E781B75" w14:textId="77777777" w:rsidR="00593EEE" w:rsidRDefault="00593EEE" w:rsidP="00431C94">
      <w:pPr>
        <w:rPr>
          <w:lang w:val="en-US"/>
        </w:rPr>
      </w:pPr>
    </w:p>
    <w:p w14:paraId="1C15BC35" w14:textId="77777777" w:rsidR="00593EEE" w:rsidRDefault="00593EEE" w:rsidP="00431C94">
      <w:pPr>
        <w:rPr>
          <w:lang w:val="en-US"/>
        </w:rPr>
      </w:pPr>
    </w:p>
    <w:p w14:paraId="62833D93" w14:textId="77777777" w:rsidR="00593EEE" w:rsidRDefault="00593EEE" w:rsidP="00431C94">
      <w:pPr>
        <w:rPr>
          <w:lang w:val="en-US"/>
        </w:rPr>
      </w:pPr>
    </w:p>
    <w:p w14:paraId="64ABD926" w14:textId="77777777" w:rsidR="00593EEE" w:rsidRDefault="00593EEE" w:rsidP="00431C94">
      <w:pPr>
        <w:rPr>
          <w:lang w:val="en-US"/>
        </w:rPr>
      </w:pPr>
    </w:p>
    <w:p w14:paraId="073E16B9" w14:textId="77777777" w:rsidR="00593EEE" w:rsidRDefault="00593EEE" w:rsidP="00431C94">
      <w:pPr>
        <w:rPr>
          <w:lang w:val="en-US"/>
        </w:rPr>
      </w:pPr>
    </w:p>
    <w:p w14:paraId="692929C1" w14:textId="77777777" w:rsidR="00593EEE" w:rsidRDefault="00593EEE" w:rsidP="00431C94">
      <w:pPr>
        <w:rPr>
          <w:lang w:val="en-US"/>
        </w:rPr>
      </w:pPr>
    </w:p>
    <w:p w14:paraId="38B65E5D" w14:textId="77777777" w:rsidR="00593EEE" w:rsidRDefault="00593EEE" w:rsidP="00431C94">
      <w:pPr>
        <w:rPr>
          <w:lang w:val="en-US"/>
        </w:rPr>
      </w:pPr>
    </w:p>
    <w:p w14:paraId="3A909BB2" w14:textId="77777777" w:rsidR="00593EEE" w:rsidRDefault="00593EEE" w:rsidP="00431C94">
      <w:pPr>
        <w:rPr>
          <w:lang w:val="en-US"/>
        </w:rPr>
      </w:pPr>
    </w:p>
    <w:p w14:paraId="35F46E98" w14:textId="77777777" w:rsidR="00593EEE" w:rsidRDefault="00593EEE" w:rsidP="00431C94">
      <w:pPr>
        <w:rPr>
          <w:lang w:val="en-US"/>
        </w:rPr>
      </w:pPr>
    </w:p>
    <w:p w14:paraId="21BF91E3" w14:textId="77777777" w:rsidR="00593EEE" w:rsidRDefault="00593EEE" w:rsidP="00431C94">
      <w:pPr>
        <w:rPr>
          <w:lang w:val="en-US"/>
        </w:rPr>
      </w:pPr>
    </w:p>
    <w:sdt>
      <w:sdtPr>
        <w:rPr>
          <w:rFonts w:eastAsiaTheme="minorEastAsia" w:cstheme="minorBidi"/>
          <w:sz w:val="22"/>
          <w:szCs w:val="22"/>
        </w:rPr>
        <w:id w:val="-933048440"/>
        <w:docPartObj>
          <w:docPartGallery w:val="Bibliographies"/>
          <w:docPartUnique/>
        </w:docPartObj>
      </w:sdtPr>
      <w:sdtContent>
        <w:p w14:paraId="03D7312F" w14:textId="5B83A3DA" w:rsidR="00593EEE" w:rsidRPr="00593EEE" w:rsidRDefault="00593EEE">
          <w:pPr>
            <w:pStyle w:val="Heading1"/>
            <w:rPr>
              <w:lang w:val="en-GB"/>
            </w:rPr>
          </w:pPr>
          <w:r w:rsidRPr="00593EEE">
            <w:rPr>
              <w:lang w:val="en-GB"/>
            </w:rPr>
            <w:t>References</w:t>
          </w:r>
        </w:p>
        <w:sdt>
          <w:sdtPr>
            <w:id w:val="-573587230"/>
            <w:bibliography/>
          </w:sdtPr>
          <w:sdtContent>
            <w:p w14:paraId="39291239" w14:textId="77777777" w:rsidR="00593EEE" w:rsidRDefault="00593EEE" w:rsidP="00593EEE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593EEE">
                <w:rPr>
                  <w:lang w:val="en-GB"/>
                </w:rPr>
                <w:instrText xml:space="preserve"> BIBLIOGRAPHY </w:instrText>
              </w:r>
              <w:r>
                <w:fldChar w:fldCharType="separate"/>
              </w:r>
              <w:r w:rsidRPr="00593EEE">
                <w:rPr>
                  <w:noProof/>
                  <w:lang w:val="en-GB"/>
                </w:rPr>
                <w:t xml:space="preserve">Enginess. (2023, 10 11). </w:t>
              </w:r>
              <w:r w:rsidRPr="00593EEE">
                <w:rPr>
                  <w:i/>
                  <w:iCs/>
                  <w:noProof/>
                  <w:lang w:val="en-GB"/>
                </w:rPr>
                <w:t>Jakob Neilsen's 10 Principles of Interactive Design</w:t>
              </w:r>
              <w:r w:rsidRPr="00593EEE">
                <w:rPr>
                  <w:noProof/>
                  <w:lang w:val="en-GB"/>
                </w:rPr>
                <w:t xml:space="preserve">. </w:t>
              </w:r>
              <w:r>
                <w:rPr>
                  <w:noProof/>
                </w:rPr>
                <w:t>Opgehaald van enginess: https://www.enginess.io/insights/principles-of-interactive-design</w:t>
              </w:r>
            </w:p>
            <w:p w14:paraId="718698BC" w14:textId="33B5AB91" w:rsidR="00593EEE" w:rsidRDefault="00593EEE" w:rsidP="00593EE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8DA2B6E" w14:textId="77777777" w:rsidR="00593EEE" w:rsidRPr="00431C94" w:rsidRDefault="00593EEE" w:rsidP="00431C94">
      <w:pPr>
        <w:rPr>
          <w:lang w:val="en-US"/>
        </w:rPr>
      </w:pPr>
    </w:p>
    <w:sectPr w:rsidR="00593EEE" w:rsidRPr="00431C94" w:rsidSect="009F57A0">
      <w:footerReference w:type="default" r:id="rId24"/>
      <w:pgSz w:w="11906" w:h="16838"/>
      <w:pgMar w:top="1417" w:right="1417" w:bottom="1417" w:left="1417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F431D8" w14:textId="77777777" w:rsidR="00B77476" w:rsidRDefault="00B77476" w:rsidP="009F57A0">
      <w:pPr>
        <w:spacing w:after="0" w:line="240" w:lineRule="auto"/>
      </w:pPr>
      <w:r>
        <w:separator/>
      </w:r>
    </w:p>
  </w:endnote>
  <w:endnote w:type="continuationSeparator" w:id="0">
    <w:p w14:paraId="7144EA4F" w14:textId="77777777" w:rsidR="00B77476" w:rsidRDefault="00B77476" w:rsidP="009F57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97070108"/>
      <w:docPartObj>
        <w:docPartGallery w:val="Page Numbers (Bottom of Page)"/>
        <w:docPartUnique/>
      </w:docPartObj>
    </w:sdtPr>
    <w:sdtContent>
      <w:p w14:paraId="2DB761A0" w14:textId="141DF52F" w:rsidR="009F57A0" w:rsidRDefault="009F57A0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9FF4DDB" w14:textId="77777777" w:rsidR="009F57A0" w:rsidRDefault="009F57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C1567C3" w14:textId="77777777" w:rsidR="00B77476" w:rsidRDefault="00B77476" w:rsidP="009F57A0">
      <w:pPr>
        <w:spacing w:after="0" w:line="240" w:lineRule="auto"/>
      </w:pPr>
      <w:r>
        <w:separator/>
      </w:r>
    </w:p>
  </w:footnote>
  <w:footnote w:type="continuationSeparator" w:id="0">
    <w:p w14:paraId="7864EB5E" w14:textId="77777777" w:rsidR="00B77476" w:rsidRDefault="00B77476" w:rsidP="009F57A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E7F6AA9"/>
    <w:multiLevelType w:val="hybridMultilevel"/>
    <w:tmpl w:val="2644492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45695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SwMDA2MrU0MzQ3MTNV0lEKTi0uzszPAykwrAUAOTvXjSwAAAA="/>
  </w:docVars>
  <w:rsids>
    <w:rsidRoot w:val="009F57A0"/>
    <w:rsid w:val="000C05CB"/>
    <w:rsid w:val="000C551E"/>
    <w:rsid w:val="00265A85"/>
    <w:rsid w:val="00431C94"/>
    <w:rsid w:val="00593EEE"/>
    <w:rsid w:val="00644806"/>
    <w:rsid w:val="008B30A3"/>
    <w:rsid w:val="009F57A0"/>
    <w:rsid w:val="00A40E6F"/>
    <w:rsid w:val="00AF7A49"/>
    <w:rsid w:val="00B77476"/>
    <w:rsid w:val="00C26069"/>
    <w:rsid w:val="00CF257A"/>
    <w:rsid w:val="00CF3BDC"/>
    <w:rsid w:val="00D9642D"/>
    <w:rsid w:val="00E97C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339DB40A"/>
  <w15:chartTrackingRefBased/>
  <w15:docId w15:val="{7B3A001B-C276-4192-8715-53B961963D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C05CB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05CB"/>
    <w:pPr>
      <w:keepNext/>
      <w:keepLines/>
      <w:spacing w:before="400" w:after="40" w:line="240" w:lineRule="auto"/>
      <w:outlineLvl w:val="0"/>
    </w:pPr>
    <w:rPr>
      <w:rFonts w:eastAsiaTheme="majorEastAsia" w:cstheme="majorBidi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C05CB"/>
    <w:pPr>
      <w:keepNext/>
      <w:keepLines/>
      <w:spacing w:before="40" w:after="0" w:line="240" w:lineRule="auto"/>
      <w:outlineLvl w:val="1"/>
    </w:pPr>
    <w:rPr>
      <w:rFonts w:eastAsiaTheme="majorEastAsia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57A0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57A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F57A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F57A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F57A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F57A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F57A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0C05CB"/>
    <w:pPr>
      <w:spacing w:after="0" w:line="240" w:lineRule="auto"/>
    </w:pPr>
    <w:rPr>
      <w:rFonts w:ascii="Times New Roman" w:hAnsi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0C05CB"/>
    <w:rPr>
      <w:rFonts w:ascii="Times New Roman" w:hAnsi="Times New Roman"/>
    </w:rPr>
  </w:style>
  <w:style w:type="paragraph" w:styleId="Header">
    <w:name w:val="header"/>
    <w:basedOn w:val="Normal"/>
    <w:link w:val="HeaderChar"/>
    <w:uiPriority w:val="99"/>
    <w:unhideWhenUsed/>
    <w:rsid w:val="009F57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57A0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F57A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57A0"/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0C05CB"/>
    <w:rPr>
      <w:rFonts w:ascii="Times New Roman" w:eastAsiaTheme="majorEastAsia" w:hAnsi="Times New Roman" w:cstheme="majorBidi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C05CB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F57A0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57A0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F57A0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F57A0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F57A0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F57A0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F57A0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F57A0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9F57A0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F57A0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57A0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F57A0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F57A0"/>
    <w:rPr>
      <w:b/>
      <w:bCs/>
    </w:rPr>
  </w:style>
  <w:style w:type="character" w:styleId="Emphasis">
    <w:name w:val="Emphasis"/>
    <w:basedOn w:val="DefaultParagraphFont"/>
    <w:uiPriority w:val="20"/>
    <w:qFormat/>
    <w:rsid w:val="009F57A0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9F57A0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F57A0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F57A0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F57A0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F57A0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F57A0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F57A0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F57A0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F57A0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unhideWhenUsed/>
    <w:qFormat/>
    <w:rsid w:val="009F57A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F57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F57A0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593E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7302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D397227EC92CB4BB371357083A9CD34" ma:contentTypeVersion="12" ma:contentTypeDescription="Een nieuw document maken." ma:contentTypeScope="" ma:versionID="a5e78b09be4a963c6843aa81ade6860a">
  <xsd:schema xmlns:xsd="http://www.w3.org/2001/XMLSchema" xmlns:xs="http://www.w3.org/2001/XMLSchema" xmlns:p="http://schemas.microsoft.com/office/2006/metadata/properties" xmlns:ns2="b951f87d-1f00-451f-90aa-265d098df25c" xmlns:ns3="3b6b78b1-4ca1-43f0-837a-c62ff64eb2bf" targetNamespace="http://schemas.microsoft.com/office/2006/metadata/properties" ma:root="true" ma:fieldsID="2e92f642166aefe5e5c73a98c76646ca" ns2:_="" ns3:_="">
    <xsd:import namespace="b951f87d-1f00-451f-90aa-265d098df25c"/>
    <xsd:import namespace="3b6b78b1-4ca1-43f0-837a-c62ff64eb2b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951f87d-1f00-451f-90aa-265d098df2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Afbeeldingtags" ma:readOnly="false" ma:fieldId="{5cf76f15-5ced-4ddc-b409-7134ff3c332f}" ma:taxonomyMulti="true" ma:sspId="1cf77c6f-7d90-4f59-9429-7beb7326011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6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6b78b1-4ca1-43f0-837a-c62ff64eb2b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bfebaa13-7f0e-4ab1-8705-561eba5ccd5a}" ma:internalName="TaxCatchAll" ma:showField="CatchAllData" ma:web="3b6b78b1-4ca1-43f0-837a-c62ff64eb2b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3b6b78b1-4ca1-43f0-837a-c62ff64eb2bf" xsi:nil="true"/>
    <lcf76f155ced4ddcb4097134ff3c332f xmlns="b951f87d-1f00-451f-90aa-265d098df25c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Eng23</b:Tag>
    <b:SourceType>InternetSite</b:SourceType>
    <b:Guid>{5AF5AC23-259D-49B7-ABB9-239E1D7C10F2}</b:Guid>
    <b:Title>Jakob Neilsen's 10 Principles of Interactive Design</b:Title>
    <b:InternetSiteTitle>enginess</b:InternetSiteTitle>
    <b:Year>2023</b:Year>
    <b:Month>10</b:Month>
    <b:Day>11</b:Day>
    <b:URL>https://www.enginess.io/insights/principles-of-interactive-design</b:URL>
    <b:Author>
      <b:Author>
        <b:NameList>
          <b:Person>
            <b:Last>Enginess</b:La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EC5D475D-1027-44B4-8A43-22584E0633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951f87d-1f00-451f-90aa-265d098df25c"/>
    <ds:schemaRef ds:uri="3b6b78b1-4ca1-43f0-837a-c62ff64eb2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AEABB45-C1A9-487C-9140-969174D86BC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CE43F5-9E32-4D03-9D2E-E938FF7F2A0C}">
  <ds:schemaRefs>
    <ds:schemaRef ds:uri="http://schemas.microsoft.com/office/2006/metadata/properties"/>
    <ds:schemaRef ds:uri="http://schemas.microsoft.com/office/infopath/2007/PartnerControls"/>
    <ds:schemaRef ds:uri="3b6b78b1-4ca1-43f0-837a-c62ff64eb2bf"/>
    <ds:schemaRef ds:uri="b951f87d-1f00-451f-90aa-265d098df25c"/>
  </ds:schemaRefs>
</ds:datastoreItem>
</file>

<file path=customXml/itemProps4.xml><?xml version="1.0" encoding="utf-8"?>
<ds:datastoreItem xmlns:ds="http://schemas.openxmlformats.org/officeDocument/2006/customXml" ds:itemID="{B2D47F93-D1A2-4A9A-9B87-AAEFE45A9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5</Pages>
  <Words>528</Words>
  <Characters>3196</Characters>
  <Application>Microsoft Office Word</Application>
  <DocSecurity>0</DocSecurity>
  <Lines>69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document</dc:title>
  <dc:subject>TLC Quantum</dc:subject>
  <dc:creator>Fontys</dc:creator>
  <cp:keywords/>
  <dc:description/>
  <cp:lastModifiedBy>Jacobs,Lucas L.L.G.T.</cp:lastModifiedBy>
  <cp:revision>12</cp:revision>
  <cp:lastPrinted>2024-06-30T11:17:00Z</cp:lastPrinted>
  <dcterms:created xsi:type="dcterms:W3CDTF">2024-03-07T11:01:00Z</dcterms:created>
  <dcterms:modified xsi:type="dcterms:W3CDTF">2024-06-30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D397227EC92CB4BB371357083A9CD34</vt:lpwstr>
  </property>
  <property fmtid="{D5CDD505-2E9C-101B-9397-08002B2CF9AE}" pid="3" name="GrammarlyDocumentId">
    <vt:lpwstr>74ade6161a73b4e95f3209ee8001d3e0898bf4a6a3132e774cf54a01448d84d2</vt:lpwstr>
  </property>
  <property fmtid="{D5CDD505-2E9C-101B-9397-08002B2CF9AE}" pid="4" name="MediaServiceImageTags">
    <vt:lpwstr/>
  </property>
</Properties>
</file>